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38AE1" w14:textId="77777777" w:rsidR="00305EC6" w:rsidRDefault="00000000">
      <w:pPr>
        <w:pStyle w:val="FirstParagraph"/>
      </w:pPr>
      <w:r>
        <w:rPr>
          <w:b/>
          <w:bCs/>
        </w:rPr>
        <w:t>WINTER-RUN GRAPHS</w:t>
      </w:r>
    </w:p>
    <w:p w14:paraId="46538AE2" w14:textId="77777777" w:rsidR="00305EC6" w:rsidRDefault="00000000">
      <w:pPr>
        <w:pStyle w:val="BodyText"/>
      </w:pPr>
      <w:r>
        <w:t>Figure. STARS prediction with 80% CIs.</w:t>
      </w:r>
    </w:p>
    <w:p w14:paraId="46538AE3" w14:textId="77777777" w:rsidR="00305EC6" w:rsidRDefault="00000000">
      <w:pPr>
        <w:pStyle w:val="BodyText"/>
      </w:pPr>
      <w:r>
        <w:t xml:space="preserve">Figure. Cumulative Count of current and historic Genetic WR </w:t>
      </w:r>
      <w:r>
        <w:rPr>
          <w:noProof/>
        </w:rPr>
        <w:drawing>
          <wp:inline distT="0" distB="0" distL="0" distR="0" wp14:anchorId="46538BD2" wp14:editId="46538BD3">
            <wp:extent cx="5334000" cy="304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iweekly_summary_figure_com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AE4" w14:textId="77777777" w:rsidR="00305EC6" w:rsidRDefault="00000000">
      <w:pPr>
        <w:pStyle w:val="BodyText"/>
      </w:pPr>
      <w:r>
        <w:t>Figure. Histogram of historic genetic winter-run salvage</w:t>
      </w:r>
    </w:p>
    <w:p w14:paraId="46538AE5" w14:textId="77777777" w:rsidR="00305EC6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6538AE6" w14:textId="77777777" w:rsidR="00305EC6" w:rsidRDefault="00000000">
      <w:pPr>
        <w:pStyle w:val="FirstParagraph"/>
      </w:pPr>
      <w:r>
        <w:rPr>
          <w:noProof/>
        </w:rPr>
        <w:drawing>
          <wp:inline distT="0" distB="0" distL="0" distR="0" wp14:anchorId="46538BD4" wp14:editId="46538BD5">
            <wp:extent cx="5334000" cy="3048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iweekly_summary_figure_com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AE7" w14:textId="77777777" w:rsidR="00305EC6" w:rsidRDefault="00000000">
      <w:pPr>
        <w:pStyle w:val="BodyText"/>
      </w:pPr>
      <w:r>
        <w:lastRenderedPageBreak/>
        <w:t xml:space="preserve">Figure. Summary of WY 2025 loss of CCV steelhead and wild and hatchery winter-run </w:t>
      </w:r>
      <w:r>
        <w:rPr>
          <w:noProof/>
        </w:rPr>
        <w:drawing>
          <wp:inline distT="0" distB="0" distL="0" distR="0" wp14:anchorId="46538BD6" wp14:editId="46538BD7">
            <wp:extent cx="5334000" cy="6667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iweekly_summary_figure_com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AE8" w14:textId="77777777" w:rsidR="00305EC6" w:rsidRDefault="00000000">
      <w:pPr>
        <w:pStyle w:val="BodyText"/>
      </w:pPr>
      <w:r>
        <w:lastRenderedPageBreak/>
        <w:t xml:space="preserve">Figure. Tillotson predictions at different OMRI scenarios </w:t>
      </w:r>
      <w:r>
        <w:rPr>
          <w:noProof/>
        </w:rPr>
        <w:drawing>
          <wp:inline distT="0" distB="0" distL="0" distR="0" wp14:anchorId="46538BD8" wp14:editId="46538BD9">
            <wp:extent cx="5334000" cy="3200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iweekly_summary_figure_comp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SACPAS TABLES TABLE X. Winter-run weekly distributed loss threshold.Last updated 05/19/2025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305EC6" w14:paraId="46538AEE" w14:textId="77777777" w:rsidTr="00305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E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Dat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E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Daily Lo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E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7-day rolling sum lo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E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Daily Threshol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E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Winter-run Daily Trigger</w:t>
            </w:r>
          </w:p>
        </w:tc>
      </w:tr>
      <w:tr w:rsidR="00305EC6" w14:paraId="46538AF4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E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y 1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305EC6" w14:paraId="46538AFA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y 1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305EC6" w14:paraId="46538B00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y 1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AF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305EC6" w14:paraId="46538B06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y 16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305EC6" w14:paraId="46538B0C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y 17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305EC6" w14:paraId="46538B12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y 18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0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  <w:tr w:rsidR="00305EC6" w14:paraId="46538B18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y 19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</w:t>
            </w:r>
          </w:p>
        </w:tc>
      </w:tr>
    </w:tbl>
    <w:p w14:paraId="46538B19" w14:textId="77777777" w:rsidR="00305EC6" w:rsidRDefault="00000000">
      <w:pPr>
        <w:pStyle w:val="BodyText"/>
      </w:pPr>
      <w:r>
        <w:t>TABLE. Historic migration and salvage patterns.Last updated 05/19/2025</w:t>
      </w:r>
    </w:p>
    <w:tbl>
      <w:tblPr>
        <w:tblStyle w:val="Table"/>
        <w:tblW w:w="10080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305EC6" w14:paraId="46538B21" w14:textId="77777777" w:rsidTr="00FC43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pecie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edBluffDiversionDam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TisdaleR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KnightsLandingR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acTrawlSherwoodCatchIndex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1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ChippsIslandTrawlCatchIndex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2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alvage</w:t>
            </w:r>
          </w:p>
        </w:tc>
      </w:tr>
      <w:tr w:rsidR="00FC435E" w14:paraId="46538B29" w14:textId="77777777" w:rsidTr="00FC435E">
        <w:trPr>
          <w:gridAfter w:val="1"/>
          <w:wAfter w:w="1440" w:type="dxa"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22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lastRenderedPageBreak/>
              <w:t>Chinook, LAD Winter-run, Unclippe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23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0.0%(100.0%,100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24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0.0%(100.0%,100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26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0.0</w:t>
            </w:r>
            <w:proofErr w:type="gramStart"/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%(</w:t>
            </w:r>
            <w:proofErr w:type="gramEnd"/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0.0%,100.0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27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9.9%(99.7%,100.1%) BY: 2015 - 20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28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0.0%(100.0%,100.0%) WY: 2015 - 2024</w:t>
            </w:r>
          </w:p>
        </w:tc>
      </w:tr>
      <w:tr w:rsidR="00FC435E" w14:paraId="46538B39" w14:textId="77777777" w:rsidTr="00FC435E">
        <w:trPr>
          <w:gridAfter w:val="1"/>
          <w:wAfter w:w="1440" w:type="dxa"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2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teelhead, Unclipped (January-Decembe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3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6.7%(12.3%,41.1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4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2.8%(62.8%,102.7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6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9.5</w:t>
            </w:r>
            <w:proofErr w:type="gramStart"/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%(</w:t>
            </w:r>
            <w:proofErr w:type="gramEnd"/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0.7%,98.3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7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8.5%(80.4%,96.6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8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FC435E" w14:paraId="46538B41" w14:textId="77777777" w:rsidTr="00FC435E">
        <w:trPr>
          <w:gridAfter w:val="1"/>
          <w:wAfter w:w="1440" w:type="dxa"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A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hinook, DNA Winter-run, Unclipped (Water Yea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B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C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E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3F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0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0.0%(100.0%,100.0%) WY: 2020 - 2024</w:t>
            </w:r>
          </w:p>
        </w:tc>
      </w:tr>
      <w:tr w:rsidR="00FC435E" w14:paraId="46538B49" w14:textId="77777777" w:rsidTr="00FC435E">
        <w:trPr>
          <w:gridAfter w:val="1"/>
          <w:wAfter w:w="1440" w:type="dxa"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2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teelhead, Unclipped (Water Yea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3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4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6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7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8" w14:textId="77777777" w:rsidR="00FC435E" w:rsidRDefault="00FC435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2.0%(85.0%,98.9%) WY: 2015 - 2024</w:t>
            </w:r>
          </w:p>
        </w:tc>
      </w:tr>
    </w:tbl>
    <w:p w14:paraId="46538B4A" w14:textId="77777777" w:rsidR="00305EC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6538BDA" wp14:editId="46538BDB">
            <wp:extent cx="5334000" cy="3733800"/>
            <wp:effectExtent l="0" t="0" r="0" b="0"/>
            <wp:docPr id="33" name="Picture" descr="“Winter Run Loss Plot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www.cbr.washington.edu/sacramento/cohort/include_wrc/load_plot_tillotson_predicted_los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6538BDC" wp14:editId="46538BDD">
            <wp:extent cx="5334000" cy="3733800"/>
            <wp:effectExtent l="0" t="0" r="0" b="0"/>
            <wp:docPr id="36" name="Picture" descr="“Winter Run Historic Los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www.cbr.washington.edu/sacramento/cohort/include_wrc/load_plot_count_genetic_lad_los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B4B" w14:textId="77777777" w:rsidR="00305EC6" w:rsidRDefault="00000000">
      <w:pPr>
        <w:pStyle w:val="BodyText"/>
      </w:pPr>
      <w:r>
        <w:rPr>
          <w:b/>
          <w:bCs/>
        </w:rPr>
        <w:t>STEELHEAD THING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305EC6" w14:paraId="46538B53" w14:textId="77777777" w:rsidTr="00305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lastRenderedPageBreak/>
              <w:t>Specie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edBluffDiversionDam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TisdaleR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4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KnightsLandingRs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acTrawlSherwoodCatchIndex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ChippsIslandTrawlCatchIndex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Salvage</w:t>
            </w:r>
          </w:p>
        </w:tc>
      </w:tr>
      <w:tr w:rsidR="00305EC6" w14:paraId="46538B5B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teelhead, Unclipped (January-Decembe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6.7%(12.3%,41.1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2.8%(62.8%,102.7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8.5%(60.4%,96.6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9.5%(80.7%,98.3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88.5%(80.4%,96.6%) BY: 2015 - 202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A" w14:textId="77777777" w:rsidR="00305EC6" w:rsidRDefault="00305E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305EC6" w14:paraId="46538B63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teelhead, Unclipped (Water Year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D" w14:textId="77777777" w:rsidR="00305EC6" w:rsidRDefault="00305E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E" w14:textId="77777777" w:rsidR="00305EC6" w:rsidRDefault="00305E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5F" w14:textId="77777777" w:rsidR="00305EC6" w:rsidRDefault="00305E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60" w14:textId="77777777" w:rsidR="00305EC6" w:rsidRDefault="00305E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61" w14:textId="77777777" w:rsidR="00305EC6" w:rsidRDefault="00305EC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6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2.0%(85.0%,98.9%) WY: 2015 - 2024</w:t>
            </w:r>
          </w:p>
        </w:tc>
      </w:tr>
    </w:tbl>
    <w:p w14:paraId="46538B64" w14:textId="77777777" w:rsidR="00305EC6" w:rsidRDefault="00000000">
      <w:pPr>
        <w:pStyle w:val="BodyText"/>
      </w:pPr>
      <w:r>
        <w:t>TABLE X. Steelhead weekly distributed loss threshold.Last updated 05/19/2025</w:t>
      </w:r>
    </w:p>
    <w:p w14:paraId="46538B65" w14:textId="77777777" w:rsidR="00305EC6" w:rsidRDefault="00000000">
      <w:pPr>
        <w:pStyle w:val="BodyText"/>
      </w:pPr>
      <w:r>
        <w:t>Figures from SacPAS for steelhead</w:t>
      </w:r>
    </w:p>
    <w:p w14:paraId="46538B66" w14:textId="77777777" w:rsidR="00305EC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6538BDE" wp14:editId="46538BDF">
            <wp:extent cx="5334000" cy="5334000"/>
            <wp:effectExtent l="0" t="0" r="0" b="0"/>
            <wp:docPr id="39" name="Picture" descr="“Steelhead historic los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ttps://www.cbr.washington.edu/sacramento/cohort/include_stlhd/load_plot_count_cumulative_los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46538BE0" wp14:editId="46538BE1">
            <wp:extent cx="5334000" cy="3733800"/>
            <wp:effectExtent l="0" t="0" r="0" b="0"/>
            <wp:docPr id="42" name="Picture" descr="“Steelhead sacpas tillotson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ttps://www.cbr.washington.edu/sacramento/cohort/include_stlhd/load_plot_tillotson_predicted_los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6538BE2" wp14:editId="46538BE3">
            <wp:extent cx="5334000" cy="3733800"/>
            <wp:effectExtent l="0" t="0" r="0" b="0"/>
            <wp:docPr id="45" name="Picture" descr="“Steelhead clipped and unclipped loss by year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ttps://www.cbr.washington.edu/sacramento/cohort/include_stlhd/load_plot_count_total_los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B67" w14:textId="77777777" w:rsidR="00305EC6" w:rsidRDefault="00000000">
      <w:pPr>
        <w:pStyle w:val="BodyText"/>
      </w:pPr>
      <w:r>
        <w:lastRenderedPageBreak/>
        <w:t xml:space="preserve">Figure. SH cumulative loss </w:t>
      </w:r>
      <w:r>
        <w:rPr>
          <w:noProof/>
        </w:rPr>
        <w:drawing>
          <wp:inline distT="0" distB="0" distL="0" distR="0" wp14:anchorId="46538BE4" wp14:editId="46538BE5">
            <wp:extent cx="5334000" cy="3809999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iweekly_summary_figure_comp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B68" w14:textId="77777777" w:rsidR="00305EC6" w:rsidRDefault="00000000">
      <w:pPr>
        <w:pStyle w:val="BodyText"/>
      </w:pPr>
      <w:r>
        <w:t>Figure. Histogram of historic clipped and unclipped steelhead salvage</w:t>
      </w:r>
    </w:p>
    <w:p w14:paraId="46538B69" w14:textId="77777777" w:rsidR="00305EC6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6538B6A" w14:textId="77777777" w:rsidR="00305EC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538BE6" wp14:editId="46538BE7">
            <wp:extent cx="5334000" cy="3809999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biweekly_summary_figure_comp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B6B" w14:textId="77777777" w:rsidR="00305EC6" w:rsidRDefault="00000000">
      <w:pPr>
        <w:pStyle w:val="BodyText"/>
      </w:pPr>
      <w:r>
        <w:t xml:space="preserve">Figure. Tillotson predictions for steelhead at different OMRI scenarios </w:t>
      </w:r>
      <w:r>
        <w:rPr>
          <w:noProof/>
        </w:rPr>
        <w:drawing>
          <wp:inline distT="0" distB="0" distL="0" distR="0" wp14:anchorId="46538BE8" wp14:editId="46538BE9">
            <wp:extent cx="5334000" cy="3809999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iweekly_summary_figure_comp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8B6C" w14:textId="77777777" w:rsidR="00305EC6" w:rsidRDefault="00000000">
      <w:pPr>
        <w:pStyle w:val="BodyText"/>
      </w:pPr>
      <w:r>
        <w:rPr>
          <w:b/>
          <w:bCs/>
        </w:rPr>
        <w:t>SPRING-RUN THINGS</w:t>
      </w:r>
    </w:p>
    <w:p w14:paraId="46538B6D" w14:textId="77777777" w:rsidR="00305EC6" w:rsidRDefault="00000000">
      <w:pPr>
        <w:pStyle w:val="BodyText"/>
      </w:pPr>
      <w:r>
        <w:lastRenderedPageBreak/>
        <w:t>TABLE X. Spring-run surrogate release information and loss.Last updated 05/19/2025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305EC6" w14:paraId="46538B77" w14:textId="77777777" w:rsidTr="00305E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6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Typ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6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elease Dat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u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Release Siz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CWT Release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Loss Threshol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Lo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 Semibold" w:eastAsia="Segoe UI Semibold" w:hAnsi="Segoe UI Semibold" w:cs="Segoe UI Semibold"/>
                <w:color w:val="000000"/>
              </w:rPr>
              <w:t>First/Last Loss</w:t>
            </w:r>
          </w:p>
        </w:tc>
      </w:tr>
      <w:tr w:rsidR="00305EC6" w14:paraId="46538B81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earl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4-11-2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Late-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98,89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98,89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747.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7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051.21 (60.2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ov 29/Apr 05</w:t>
            </w:r>
          </w:p>
        </w:tc>
      </w:tr>
      <w:tr w:rsidR="00305EC6" w14:paraId="46538B8B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earl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4-12-1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Late-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7,35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7,35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93.39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2.52 (37.5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Dec 25/Jan 12</w:t>
            </w:r>
          </w:p>
        </w:tc>
      </w:tr>
      <w:tr w:rsidR="00305EC6" w14:paraId="46538B95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earl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1-17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8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Late-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4,42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74,42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86.06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43.34 (23.3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Jan 30/Apr 04</w:t>
            </w:r>
          </w:p>
        </w:tc>
      </w:tr>
      <w:tr w:rsidR="00305EC6" w14:paraId="46538B9F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eather River 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3-1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61,41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476,74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191.8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6.56 (1.4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9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Apr 06/Apr 06</w:t>
            </w:r>
          </w:p>
        </w:tc>
      </w:tr>
      <w:tr w:rsidR="00305EC6" w14:paraId="46538BA9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eather River 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3-2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62,74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475,83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189.58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10.13 (9.3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Mar 31/May 02</w:t>
            </w:r>
          </w:p>
        </w:tc>
      </w:tr>
      <w:tr w:rsidR="00305EC6" w14:paraId="46538BB3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eather River 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4-09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Spr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012,80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A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504,304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260.76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A/NA</w:t>
            </w:r>
          </w:p>
        </w:tc>
      </w:tr>
      <w:tr w:rsidR="00305EC6" w14:paraId="46538BBD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eather River Hatcher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4-2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7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505,05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376,122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40.3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A/NA</w:t>
            </w:r>
          </w:p>
        </w:tc>
      </w:tr>
      <w:tr w:rsidR="00305EC6" w14:paraId="46538BC7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B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4-1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1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2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,122,10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3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695,170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4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737.93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5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6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A/NA</w:t>
            </w:r>
          </w:p>
        </w:tc>
      </w:tr>
      <w:tr w:rsidR="00305EC6" w14:paraId="46538BD1" w14:textId="77777777" w:rsidTr="00305EC6">
        <w:trPr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8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Young-of-yea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9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Coleman NFH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A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2025-04-28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B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Fal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C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1,472,338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D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368,085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E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920.21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CF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0 (0%)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8BD0" w14:textId="77777777" w:rsidR="00305EC6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Segoe UI" w:eastAsia="Segoe UI" w:hAnsi="Segoe UI" w:cs="Segoe UI"/>
                <w:color w:val="000000"/>
                <w:sz w:val="20"/>
                <w:szCs w:val="20"/>
              </w:rPr>
              <w:t>NA/NA</w:t>
            </w:r>
          </w:p>
        </w:tc>
      </w:tr>
    </w:tbl>
    <w:p w14:paraId="46538BD2" w14:textId="77777777" w:rsidR="002D6236" w:rsidRDefault="002D6236"/>
    <w:sectPr w:rsidR="002D6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79054" w14:textId="77777777" w:rsidR="002D6236" w:rsidRDefault="002D6236">
      <w:pPr>
        <w:spacing w:after="0"/>
      </w:pPr>
      <w:r>
        <w:separator/>
      </w:r>
    </w:p>
  </w:endnote>
  <w:endnote w:type="continuationSeparator" w:id="0">
    <w:p w14:paraId="7919C4D2" w14:textId="77777777" w:rsidR="002D6236" w:rsidRDefault="002D62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27FA9" w14:textId="77777777" w:rsidR="002D6236" w:rsidRDefault="002D6236">
      <w:r>
        <w:separator/>
      </w:r>
    </w:p>
  </w:footnote>
  <w:footnote w:type="continuationSeparator" w:id="0">
    <w:p w14:paraId="25AF303A" w14:textId="77777777" w:rsidR="002D6236" w:rsidRDefault="002D62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067A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11379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5EC6"/>
    <w:rsid w:val="00124EB2"/>
    <w:rsid w:val="002D6236"/>
    <w:rsid w:val="00305EC6"/>
    <w:rsid w:val="00FC43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38AE1"/>
  <w15:docId w15:val="{78A89FFF-65B8-4072-86AB-C94F986B7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497</Words>
  <Characters>2834</Characters>
  <Application>Microsoft Office Word</Application>
  <DocSecurity>0</DocSecurity>
  <Lines>23</Lines>
  <Paragraphs>6</Paragraphs>
  <ScaleCrop>false</ScaleCrop>
  <Company/>
  <LinksUpToDate>false</LinksUpToDate>
  <CharactersWithSpaces>3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hlo, Chase A</cp:lastModifiedBy>
  <cp:revision>2</cp:revision>
  <dcterms:created xsi:type="dcterms:W3CDTF">2025-05-19T17:06:00Z</dcterms:created>
  <dcterms:modified xsi:type="dcterms:W3CDTF">2025-05-1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